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1C16" w:rsidRDefault="00134047">
      <w:pPr>
        <w:pStyle w:val="ToFrom-l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>
                <wp:simplePos x="0" y="0"/>
                <wp:positionH relativeFrom="page">
                  <wp:posOffset>914400</wp:posOffset>
                </wp:positionH>
                <wp:positionV relativeFrom="page">
                  <wp:posOffset>1599565</wp:posOffset>
                </wp:positionV>
                <wp:extent cx="5943600" cy="0"/>
                <wp:effectExtent l="9525" t="8890" r="9525" b="10160"/>
                <wp:wrapNone/>
                <wp:docPr id="7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3D86DFE7" id="Line 1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in,125.95pt" to="540pt,12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js0EgIAACkEAAAOAAAAZHJzL2Uyb0RvYy54bWysU8GO2jAQvVfqP1i+QxLIsh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" o:allowincell="f" strokeweight=".2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>
                <wp:simplePos x="0" y="0"/>
                <wp:positionH relativeFrom="page">
                  <wp:posOffset>914400</wp:posOffset>
                </wp:positionH>
                <wp:positionV relativeFrom="page">
                  <wp:posOffset>1656080</wp:posOffset>
                </wp:positionV>
                <wp:extent cx="5943600" cy="259080"/>
                <wp:effectExtent l="0" t="0" r="0" b="0"/>
                <wp:wrapNone/>
                <wp:docPr id="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76A7A" w:rsidRPr="00FC50AD" w:rsidRDefault="00B76A7A">
                            <w:pPr>
                              <w:pStyle w:val="Sitename-large"/>
                              <w:rPr>
                                <w:sz w:val="36"/>
                              </w:rPr>
                            </w:pPr>
                            <w:r w:rsidRPr="00FC50AD">
                              <w:rPr>
                                <w:sz w:val="36"/>
                              </w:rPr>
                              <w:t xml:space="preserve">National Park Service </w:t>
                            </w:r>
                            <w:r w:rsidRPr="00FC50AD">
                              <w:rPr>
                                <w:b w:val="0"/>
                                <w:sz w:val="36"/>
                              </w:rPr>
                              <w:t>News Release</w:t>
                            </w:r>
                          </w:p>
                          <w:p w:rsidR="00B76A7A" w:rsidRDefault="00B76A7A">
                            <w:pPr>
                              <w:pStyle w:val="Sitename-large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in;margin-top:130.4pt;width:468pt;height:20.4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" o:allowincell="f" filled="f" stroked="f">
                <v:textbox inset="0,0,0,0">
                  <w:txbxContent>
                    <w:p w:rsidR="00B76A7A" w:rsidRPr="00FC50AD" w:rsidRDefault="00B76A7A">
                      <w:pPr>
                        <w:pStyle w:val="Sitename-large"/>
                        <w:rPr>
                          <w:sz w:val="36"/>
                        </w:rPr>
                      </w:pPr>
                      <w:r w:rsidRPr="00FC50AD">
                        <w:rPr>
                          <w:sz w:val="36"/>
                        </w:rPr>
                        <w:t xml:space="preserve">National Park Service </w:t>
                      </w:r>
                      <w:r w:rsidRPr="00FC50AD">
                        <w:rPr>
                          <w:b w:val="0"/>
                          <w:sz w:val="36"/>
                        </w:rPr>
                        <w:t>News Release</w:t>
                      </w:r>
                    </w:p>
                    <w:p w:rsidR="00B76A7A" w:rsidRDefault="00B76A7A">
                      <w:pPr>
                        <w:pStyle w:val="Sitename-large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>
                <wp:simplePos x="0" y="0"/>
                <wp:positionH relativeFrom="page">
                  <wp:posOffset>5303520</wp:posOffset>
                </wp:positionH>
                <wp:positionV relativeFrom="page">
                  <wp:posOffset>575945</wp:posOffset>
                </wp:positionV>
                <wp:extent cx="1490980" cy="960120"/>
                <wp:effectExtent l="0" t="4445" r="0" b="0"/>
                <wp:wrapNone/>
                <wp:docPr id="5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0980" cy="960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30ED7" w:rsidRPr="00F30ED7" w:rsidRDefault="00F30ED7" w:rsidP="00F30ED7">
                            <w:pPr>
                              <w:ind w:right="-450"/>
                              <w:rPr>
                                <w:rFonts w:ascii="Helvetica" w:eastAsia="Times New Roman" w:hAnsi="Helvetica"/>
                                <w:sz w:val="16"/>
                                <w:szCs w:val="16"/>
                              </w:rPr>
                            </w:pPr>
                            <w:r w:rsidRPr="00F30ED7">
                              <w:rPr>
                                <w:rFonts w:ascii="Helvetica" w:eastAsia="Times New Roman" w:hAnsi="Helvetica"/>
                                <w:sz w:val="16"/>
                                <w:szCs w:val="16"/>
                              </w:rPr>
                              <w:t>Canaveral National Seashore</w:t>
                            </w:r>
                          </w:p>
                          <w:p w:rsidR="00B76A7A" w:rsidRDefault="009D6932" w:rsidP="00F30ED7">
                            <w:pPr>
                              <w:pStyle w:val="sitenameandaddress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12 S. Washington Ave.</w:t>
                            </w:r>
                          </w:p>
                          <w:p w:rsidR="009D6932" w:rsidRDefault="009D6932" w:rsidP="00F30ED7">
                            <w:pPr>
                              <w:pStyle w:val="sitenameandaddress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itusville, FL  32796</w:t>
                            </w:r>
                          </w:p>
                          <w:p w:rsidR="009D6932" w:rsidRDefault="009D6932" w:rsidP="00F30ED7">
                            <w:pPr>
                              <w:pStyle w:val="sitenameandaddress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321-267-1110 office</w:t>
                            </w:r>
                          </w:p>
                          <w:p w:rsidR="009D6932" w:rsidRDefault="009D6932" w:rsidP="00F30ED7">
                            <w:pPr>
                              <w:pStyle w:val="sitenameandaddress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321-264-2906 fax</w:t>
                            </w:r>
                          </w:p>
                          <w:p w:rsidR="009D6932" w:rsidRPr="00F30ED7" w:rsidRDefault="009D6932" w:rsidP="00F30ED7">
                            <w:pPr>
                              <w:pStyle w:val="sitenameandaddress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www.nps.gov/can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64" o:spid="_x0000_s1027" type="#_x0000_t202" style="position:absolute;margin-left:417.6pt;margin-top:45.35pt;width:117.4pt;height:75.6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uitsAIAALE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" o:allowincell="f" filled="f" stroked="f">
                <v:textbox inset="0,0,0,0">
                  <w:txbxContent>
                    <w:p w:rsidR="00F30ED7" w:rsidRPr="00F30ED7" w:rsidRDefault="00F30ED7" w:rsidP="00F30ED7">
                      <w:pPr>
                        <w:ind w:right="-450"/>
                        <w:rPr>
                          <w:rFonts w:ascii="Helvetica" w:eastAsia="Times New Roman" w:hAnsi="Helvetica"/>
                          <w:sz w:val="16"/>
                          <w:szCs w:val="16"/>
                        </w:rPr>
                      </w:pPr>
                      <w:r w:rsidRPr="00F30ED7">
                        <w:rPr>
                          <w:rFonts w:ascii="Helvetica" w:eastAsia="Times New Roman" w:hAnsi="Helvetica"/>
                          <w:sz w:val="16"/>
                          <w:szCs w:val="16"/>
                        </w:rPr>
                        <w:t>Canaveral National Seashore</w:t>
                      </w:r>
                    </w:p>
                    <w:p w:rsidR="00B76A7A" w:rsidRDefault="009D6932" w:rsidP="00F30ED7">
                      <w:pPr>
                        <w:pStyle w:val="sitenameandaddress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212 S. Washington Ave.</w:t>
                      </w:r>
                    </w:p>
                    <w:p w:rsidR="009D6932" w:rsidRDefault="009D6932" w:rsidP="00F30ED7">
                      <w:pPr>
                        <w:pStyle w:val="sitenameandaddress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itusville, FL  32796</w:t>
                      </w:r>
                    </w:p>
                    <w:p w:rsidR="009D6932" w:rsidRDefault="009D6932" w:rsidP="00F30ED7">
                      <w:pPr>
                        <w:pStyle w:val="sitenameandaddress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321-267-1110 office</w:t>
                      </w:r>
                    </w:p>
                    <w:p w:rsidR="009D6932" w:rsidRDefault="009D6932" w:rsidP="00F30ED7">
                      <w:pPr>
                        <w:pStyle w:val="sitenameandaddress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321-264-2906 fax</w:t>
                      </w:r>
                    </w:p>
                    <w:p w:rsidR="009D6932" w:rsidRPr="00F30ED7" w:rsidRDefault="009D6932" w:rsidP="00F30ED7">
                      <w:pPr>
                        <w:pStyle w:val="sitenameandaddress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www.nps.gov/can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>
                <wp:simplePos x="0" y="0"/>
                <wp:positionH relativeFrom="page">
                  <wp:posOffset>914400</wp:posOffset>
                </wp:positionH>
                <wp:positionV relativeFrom="page">
                  <wp:posOffset>365760</wp:posOffset>
                </wp:positionV>
                <wp:extent cx="5943600" cy="173990"/>
                <wp:effectExtent l="0" t="3810" r="0" b="3175"/>
                <wp:wrapNone/>
                <wp:docPr id="4" name="Rectangl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739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5FE7A3D0" id="Rectangle 100" o:spid="_x0000_s1026" style="position:absolute;margin-left:1in;margin-top:28.8pt;width:468pt;height:13.7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" o:allowincell="f" fillcolor="black" stroked="f">
                <w10:wrap anchorx="page" anchory="page"/>
              </v:rect>
            </w:pict>
          </mc:Fallback>
        </mc:AlternateContent>
      </w:r>
    </w:p>
    <w:p w:rsidR="00771C16" w:rsidRDefault="001870AA">
      <w:r>
        <w:rPr>
          <w:noProof/>
        </w:rPr>
        <w:drawing>
          <wp:anchor distT="0" distB="0" distL="114300" distR="114300" simplePos="0" relativeHeight="251660800" behindDoc="0" locked="0" layoutInCell="0" allowOverlap="1">
            <wp:simplePos x="0" y="0"/>
            <wp:positionH relativeFrom="page">
              <wp:posOffset>932815</wp:posOffset>
            </wp:positionH>
            <wp:positionV relativeFrom="page">
              <wp:posOffset>594360</wp:posOffset>
            </wp:positionV>
            <wp:extent cx="502920" cy="642620"/>
            <wp:effectExtent l="19050" t="0" r="0" b="0"/>
            <wp:wrapTopAndBottom/>
            <wp:docPr id="145" name="Picture 145" descr="AH_small_BW_a_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 descr="AH_small_BW_a_pc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642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34047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>
                <wp:simplePos x="0" y="0"/>
                <wp:positionH relativeFrom="page">
                  <wp:posOffset>1490345</wp:posOffset>
                </wp:positionH>
                <wp:positionV relativeFrom="page">
                  <wp:posOffset>577850</wp:posOffset>
                </wp:positionV>
                <wp:extent cx="1897380" cy="372110"/>
                <wp:effectExtent l="4445" t="0" r="3175" b="2540"/>
                <wp:wrapNone/>
                <wp:docPr id="3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7380" cy="372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76A7A" w:rsidRDefault="00B76A7A">
                            <w:pPr>
                              <w:pStyle w:val="NPSDOI"/>
                              <w:spacing w:line="220" w:lineRule="exact"/>
                            </w:pPr>
                            <w:r>
                              <w:t>National Park Service</w:t>
                            </w:r>
                          </w:p>
                          <w:p w:rsidR="00B76A7A" w:rsidRDefault="00B76A7A">
                            <w:pPr>
                              <w:pStyle w:val="NPSDOI"/>
                              <w:spacing w:line="220" w:lineRule="exact"/>
                            </w:pPr>
                            <w:smartTag w:uri="urn:schemas-microsoft-com:office:smarttags" w:element="country-region">
                              <w:smartTag w:uri="urn:schemas-microsoft-com:office:smarttags" w:element="place">
                                <w:r>
                                  <w:t>U.S.</w:t>
                                </w:r>
                              </w:smartTag>
                            </w:smartTag>
                            <w:r>
                              <w:t xml:space="preserve"> Department of the Interi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99" o:spid="_x0000_s1028" type="#_x0000_t202" style="position:absolute;margin-left:117.35pt;margin-top:45.5pt;width:149.4pt;height:29.3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" o:allowincell="f" filled="f" stroked="f">
                <v:textbox inset="0,0,0,0">
                  <w:txbxContent>
                    <w:p w:rsidR="00B76A7A" w:rsidRDefault="00B76A7A">
                      <w:pPr>
                        <w:pStyle w:val="NPSDOI"/>
                        <w:spacing w:line="220" w:lineRule="exact"/>
                      </w:pPr>
                      <w:r>
                        <w:t>National Park Service</w:t>
                      </w:r>
                    </w:p>
                    <w:p w:rsidR="00B76A7A" w:rsidRDefault="00B76A7A">
                      <w:pPr>
                        <w:pStyle w:val="NPSDOI"/>
                        <w:spacing w:line="220" w:lineRule="exact"/>
                      </w:pPr>
                      <w:smartTag w:uri="urn:schemas-microsoft-com:office:smarttags" w:element="country-region">
                        <w:smartTag w:uri="urn:schemas-microsoft-com:office:smarttags" w:element="place">
                          <w:r>
                            <w:t>U.S.</w:t>
                          </w:r>
                        </w:smartTag>
                      </w:smartTag>
                      <w:r>
                        <w:t xml:space="preserve"> Department of the Interio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771C16" w:rsidRPr="007E0027" w:rsidRDefault="00771C16"/>
    <w:p w:rsidR="00771C16" w:rsidRDefault="00FC50AD"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3D610C5F" wp14:editId="4F24684F">
                <wp:simplePos x="0" y="0"/>
                <wp:positionH relativeFrom="page">
                  <wp:posOffset>933450</wp:posOffset>
                </wp:positionH>
                <wp:positionV relativeFrom="page">
                  <wp:posOffset>1914524</wp:posOffset>
                </wp:positionV>
                <wp:extent cx="4857750" cy="600075"/>
                <wp:effectExtent l="0" t="0" r="0" b="9525"/>
                <wp:wrapNone/>
                <wp:docPr id="2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76A7A" w:rsidRPr="004D2CE2" w:rsidRDefault="00B76A7A" w:rsidP="00204D98">
                            <w:pPr>
                              <w:pStyle w:val="Headline"/>
                              <w:spacing w:line="320" w:lineRule="atLeast"/>
                              <w:rPr>
                                <w:sz w:val="21"/>
                                <w:szCs w:val="21"/>
                              </w:rPr>
                            </w:pPr>
                            <w:r w:rsidRPr="004D2CE2">
                              <w:rPr>
                                <w:sz w:val="21"/>
                                <w:szCs w:val="21"/>
                              </w:rPr>
                              <w:t>Release Date:</w:t>
                            </w:r>
                            <w:r w:rsidR="00156316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4D2CE2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F4041D">
                              <w:rPr>
                                <w:sz w:val="21"/>
                                <w:szCs w:val="21"/>
                              </w:rPr>
                              <w:t>Immediately</w:t>
                            </w:r>
                          </w:p>
                          <w:p w:rsidR="00B76A7A" w:rsidRDefault="00B76A7A" w:rsidP="00D05345">
                            <w:pPr>
                              <w:pStyle w:val="Headline"/>
                              <w:spacing w:line="320" w:lineRule="atLeast"/>
                              <w:rPr>
                                <w:sz w:val="21"/>
                                <w:szCs w:val="21"/>
                              </w:rPr>
                            </w:pPr>
                            <w:r w:rsidRPr="004D2CE2">
                              <w:rPr>
                                <w:sz w:val="21"/>
                                <w:szCs w:val="21"/>
                              </w:rPr>
                              <w:t>Contact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s</w:t>
                            </w:r>
                            <w:r w:rsidRPr="004D2CE2">
                              <w:rPr>
                                <w:sz w:val="21"/>
                                <w:szCs w:val="21"/>
                              </w:rPr>
                              <w:t xml:space="preserve">: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  </w:t>
                            </w:r>
                            <w:r w:rsidR="00156316">
                              <w:rPr>
                                <w:sz w:val="21"/>
                                <w:szCs w:val="21"/>
                              </w:rPr>
                              <w:t>Laura Henning</w:t>
                            </w:r>
                          </w:p>
                          <w:p w:rsidR="00156316" w:rsidRPr="00B76A7A" w:rsidRDefault="00156316" w:rsidP="00D05345">
                            <w:pPr>
                              <w:pStyle w:val="Headline"/>
                              <w:spacing w:line="320" w:lineRule="atLeast"/>
                              <w:rPr>
                                <w:b w:val="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 xml:space="preserve">                    383-428-3384</w:t>
                            </w:r>
                          </w:p>
                          <w:p w:rsidR="00B76A7A" w:rsidRDefault="00B76A7A" w:rsidP="004E2814">
                            <w:pPr>
                              <w:pStyle w:val="Headline"/>
                              <w:spacing w:line="320" w:lineRule="atLeast"/>
                              <w:rPr>
                                <w:b w:val="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3" o:spid="_x0000_s1029" type="#_x0000_t202" style="position:absolute;margin-left:73.5pt;margin-top:150.75pt;width:382.5pt;height:47.25pt;z-index: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" o:allowincell="f" filled="f" stroked="f">
                <v:textbox inset="0,0,0,0">
                  <w:txbxContent>
                    <w:p w:rsidR="00B76A7A" w:rsidRPr="004D2CE2" w:rsidRDefault="00B76A7A" w:rsidP="00204D98">
                      <w:pPr>
                        <w:pStyle w:val="Headline"/>
                        <w:spacing w:line="320" w:lineRule="atLeast"/>
                        <w:rPr>
                          <w:sz w:val="21"/>
                          <w:szCs w:val="21"/>
                        </w:rPr>
                      </w:pPr>
                      <w:r w:rsidRPr="004D2CE2">
                        <w:rPr>
                          <w:sz w:val="21"/>
                          <w:szCs w:val="21"/>
                        </w:rPr>
                        <w:t>Release Date:</w:t>
                      </w:r>
                      <w:r w:rsidR="00156316">
                        <w:rPr>
                          <w:sz w:val="21"/>
                          <w:szCs w:val="21"/>
                        </w:rPr>
                        <w:t xml:space="preserve"> </w:t>
                      </w:r>
                      <w:r w:rsidRPr="004D2CE2">
                        <w:rPr>
                          <w:sz w:val="21"/>
                          <w:szCs w:val="21"/>
                        </w:rPr>
                        <w:t xml:space="preserve"> </w:t>
                      </w:r>
                      <w:r w:rsidR="00F4041D">
                        <w:rPr>
                          <w:sz w:val="21"/>
                          <w:szCs w:val="21"/>
                        </w:rPr>
                        <w:t>Immediately</w:t>
                      </w:r>
                    </w:p>
                    <w:p w:rsidR="00B76A7A" w:rsidRDefault="00B76A7A" w:rsidP="00D05345">
                      <w:pPr>
                        <w:pStyle w:val="Headline"/>
                        <w:spacing w:line="320" w:lineRule="atLeast"/>
                        <w:rPr>
                          <w:sz w:val="21"/>
                          <w:szCs w:val="21"/>
                        </w:rPr>
                      </w:pPr>
                      <w:r w:rsidRPr="004D2CE2">
                        <w:rPr>
                          <w:sz w:val="21"/>
                          <w:szCs w:val="21"/>
                        </w:rPr>
                        <w:t>Contact</w:t>
                      </w:r>
                      <w:r>
                        <w:rPr>
                          <w:sz w:val="21"/>
                          <w:szCs w:val="21"/>
                        </w:rPr>
                        <w:t>s</w:t>
                      </w:r>
                      <w:r w:rsidRPr="004D2CE2">
                        <w:rPr>
                          <w:sz w:val="21"/>
                          <w:szCs w:val="21"/>
                        </w:rPr>
                        <w:t xml:space="preserve">: </w:t>
                      </w:r>
                      <w:r>
                        <w:rPr>
                          <w:sz w:val="21"/>
                          <w:szCs w:val="21"/>
                        </w:rPr>
                        <w:t xml:space="preserve">   </w:t>
                      </w:r>
                      <w:r w:rsidR="00156316">
                        <w:rPr>
                          <w:sz w:val="21"/>
                          <w:szCs w:val="21"/>
                        </w:rPr>
                        <w:t>Laura Henning</w:t>
                      </w:r>
                    </w:p>
                    <w:p w:rsidR="00156316" w:rsidRPr="00B76A7A" w:rsidRDefault="00156316" w:rsidP="00D05345">
                      <w:pPr>
                        <w:pStyle w:val="Headline"/>
                        <w:spacing w:line="320" w:lineRule="atLeast"/>
                        <w:rPr>
                          <w:b w:val="0"/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 xml:space="preserve">                    383-428-3384</w:t>
                      </w:r>
                    </w:p>
                    <w:p w:rsidR="00B76A7A" w:rsidRDefault="00B76A7A" w:rsidP="004E2814">
                      <w:pPr>
                        <w:pStyle w:val="Headline"/>
                        <w:spacing w:line="320" w:lineRule="atLeast"/>
                        <w:rPr>
                          <w:b w:val="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771C16" w:rsidRDefault="00771C16">
      <w:pPr>
        <w:pStyle w:val="Redtext"/>
      </w:pPr>
    </w:p>
    <w:p w:rsidR="00204D98" w:rsidRDefault="00204D98"/>
    <w:p w:rsidR="00204D98" w:rsidRPr="00204D98" w:rsidRDefault="00204D98" w:rsidP="00204D98"/>
    <w:p w:rsidR="00204D98" w:rsidRPr="00204D98" w:rsidRDefault="00204D98" w:rsidP="00204D98"/>
    <w:p w:rsidR="0047406F" w:rsidRDefault="0047406F" w:rsidP="0047406F">
      <w:pPr>
        <w:jc w:val="center"/>
        <w:rPr>
          <w:rFonts w:ascii="Cambria" w:eastAsia="Cambria" w:hAnsi="Cambria" w:cs="Cambria"/>
          <w:b/>
          <w:szCs w:val="24"/>
        </w:rPr>
      </w:pPr>
      <w:r w:rsidRPr="00146D91">
        <w:rPr>
          <w:rFonts w:ascii="Cambria" w:eastAsia="Cambria" w:hAnsi="Cambria" w:cs="Cambria"/>
          <w:b/>
          <w:szCs w:val="24"/>
        </w:rPr>
        <w:t>PLAYALINDA DISTRICT INTERPRETIVE</w:t>
      </w:r>
      <w:r w:rsidR="00FC50AD">
        <w:rPr>
          <w:rFonts w:ascii="Cambria" w:eastAsia="Cambria" w:hAnsi="Cambria" w:cs="Cambria"/>
          <w:b/>
          <w:szCs w:val="24"/>
        </w:rPr>
        <w:t xml:space="preserve"> </w:t>
      </w:r>
      <w:r w:rsidRPr="00146D91">
        <w:rPr>
          <w:rFonts w:ascii="Cambria" w:eastAsia="Cambria" w:hAnsi="Cambria" w:cs="Cambria"/>
          <w:b/>
          <w:szCs w:val="24"/>
        </w:rPr>
        <w:t>PROGRAMS</w:t>
      </w:r>
      <w:r w:rsidR="00FC50AD">
        <w:rPr>
          <w:rFonts w:ascii="Cambria" w:eastAsia="Cambria" w:hAnsi="Cambria" w:cs="Cambria"/>
          <w:b/>
          <w:szCs w:val="24"/>
        </w:rPr>
        <w:t xml:space="preserve"> - </w:t>
      </w:r>
      <w:r w:rsidRPr="00146D91">
        <w:rPr>
          <w:rFonts w:ascii="Cambria" w:eastAsia="Cambria" w:hAnsi="Cambria" w:cs="Cambria"/>
          <w:b/>
          <w:szCs w:val="24"/>
        </w:rPr>
        <w:t>November 2018</w:t>
      </w:r>
    </w:p>
    <w:p w:rsidR="0047406F" w:rsidRDefault="0047406F" w:rsidP="0047406F"/>
    <w:p w:rsidR="0047406F" w:rsidRDefault="0047406F" w:rsidP="0047406F">
      <w:pPr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szCs w:val="24"/>
        </w:rPr>
        <w:t xml:space="preserve">PLEASE NOTE: </w:t>
      </w:r>
      <w:r>
        <w:rPr>
          <w:rFonts w:ascii="Times New Roman" w:eastAsia="Times New Roman" w:hAnsi="Times New Roman"/>
          <w:b/>
          <w:i/>
          <w:szCs w:val="24"/>
        </w:rPr>
        <w:t xml:space="preserve">all programs are subject to cancellation and/or rescheduling </w:t>
      </w:r>
      <w:r>
        <w:rPr>
          <w:rFonts w:ascii="Times New Roman" w:eastAsia="Times New Roman" w:hAnsi="Times New Roman"/>
          <w:szCs w:val="24"/>
        </w:rPr>
        <w:t xml:space="preserve">due to staff limitations, weather conditions, or other factors. Some programs require reservations, a minimum age, or a cost recovery fee. Call 321-403-9334 or 386-428-3384 ext. 0 for program information during operating hours (9:00a.m. to 5:00 p.m.). Visit our website at </w:t>
      </w:r>
      <w:hyperlink r:id="rId10">
        <w:r>
          <w:rPr>
            <w:rFonts w:ascii="Times New Roman" w:eastAsia="Times New Roman" w:hAnsi="Times New Roman"/>
            <w:color w:val="0000FF"/>
            <w:szCs w:val="24"/>
          </w:rPr>
          <w:t>www.nps.gov/cana</w:t>
        </w:r>
      </w:hyperlink>
      <w:r>
        <w:rPr>
          <w:rFonts w:ascii="Times New Roman" w:eastAsia="Times New Roman" w:hAnsi="Times New Roman"/>
          <w:szCs w:val="24"/>
        </w:rPr>
        <w:t>. Entrance fees apply to all interpretive program participants. All programs meet the requirements for the Canaveral National Seashore Junior Ranger Program.</w:t>
      </w:r>
    </w:p>
    <w:p w:rsidR="0047406F" w:rsidRDefault="0047406F" w:rsidP="0047406F">
      <w:pPr>
        <w:rPr>
          <w:rFonts w:ascii="Times New Roman" w:eastAsia="Times New Roman" w:hAnsi="Times New Roman"/>
          <w:b/>
          <w:szCs w:val="24"/>
        </w:rPr>
      </w:pPr>
    </w:p>
    <w:p w:rsidR="0047406F" w:rsidRDefault="0047406F" w:rsidP="0047406F">
      <w:pPr>
        <w:rPr>
          <w:rFonts w:ascii="Times New Roman" w:eastAsia="Times New Roman" w:hAnsi="Times New Roman"/>
          <w:b/>
          <w:szCs w:val="24"/>
        </w:rPr>
      </w:pPr>
    </w:p>
    <w:p w:rsidR="0047406F" w:rsidRDefault="0047406F" w:rsidP="0047406F">
      <w:pPr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szCs w:val="24"/>
        </w:rPr>
        <w:t>THURSDAY, 8</w:t>
      </w:r>
      <w:r w:rsidRPr="00217693">
        <w:rPr>
          <w:rFonts w:ascii="Times New Roman" w:eastAsia="Times New Roman" w:hAnsi="Times New Roman"/>
          <w:b/>
          <w:szCs w:val="24"/>
          <w:vertAlign w:val="superscript"/>
        </w:rPr>
        <w:t>TH</w:t>
      </w:r>
      <w:r>
        <w:rPr>
          <w:rFonts w:ascii="Times New Roman" w:eastAsia="Times New Roman" w:hAnsi="Times New Roman"/>
          <w:b/>
          <w:szCs w:val="24"/>
        </w:rPr>
        <w:t xml:space="preserve"> &amp; WEDNESDAY 14</w:t>
      </w:r>
      <w:r>
        <w:rPr>
          <w:rFonts w:ascii="Times New Roman" w:eastAsia="Times New Roman" w:hAnsi="Times New Roman"/>
          <w:b/>
          <w:szCs w:val="24"/>
          <w:vertAlign w:val="superscript"/>
        </w:rPr>
        <w:t xml:space="preserve">TH </w:t>
      </w:r>
      <w:r>
        <w:rPr>
          <w:rFonts w:ascii="Times New Roman" w:eastAsia="Times New Roman" w:hAnsi="Times New Roman"/>
          <w:b/>
          <w:szCs w:val="24"/>
        </w:rPr>
        <w:t>– 10:00 AM “BARTRAM NATURE</w:t>
      </w:r>
      <w:r w:rsidRPr="00AA4209">
        <w:rPr>
          <w:rFonts w:ascii="Times New Roman" w:eastAsia="Times New Roman" w:hAnsi="Times New Roman"/>
          <w:b/>
          <w:szCs w:val="24"/>
        </w:rPr>
        <w:t xml:space="preserve"> WALK” –</w:t>
      </w:r>
      <w:r w:rsidRPr="00AA4209">
        <w:rPr>
          <w:rFonts w:ascii="Times New Roman" w:eastAsia="Times New Roman" w:hAnsi="Times New Roman"/>
          <w:szCs w:val="24"/>
        </w:rPr>
        <w:t xml:space="preserve"> Explore the seashore through the view finder. Discover the diversity and beauty of the various plants and animals within the seashore. Bring your camera, water, sunscree</w:t>
      </w:r>
      <w:r>
        <w:rPr>
          <w:rFonts w:ascii="Times New Roman" w:eastAsia="Times New Roman" w:hAnsi="Times New Roman"/>
          <w:szCs w:val="24"/>
        </w:rPr>
        <w:t>n and repellent. Meet at the Eddy Creek parking area</w:t>
      </w:r>
      <w:r w:rsidRPr="00AA4209">
        <w:rPr>
          <w:rFonts w:ascii="Times New Roman" w:eastAsia="Times New Roman" w:hAnsi="Times New Roman"/>
          <w:szCs w:val="24"/>
        </w:rPr>
        <w:t>. (1 hour)</w:t>
      </w:r>
    </w:p>
    <w:p w:rsidR="0047406F" w:rsidRDefault="0047406F" w:rsidP="0047406F">
      <w:pPr>
        <w:rPr>
          <w:rFonts w:ascii="Times New Roman" w:eastAsia="Times New Roman" w:hAnsi="Times New Roman"/>
          <w:b/>
          <w:szCs w:val="24"/>
        </w:rPr>
      </w:pPr>
    </w:p>
    <w:p w:rsidR="0047406F" w:rsidRDefault="0047406F" w:rsidP="0047406F">
      <w:pPr>
        <w:rPr>
          <w:rFonts w:ascii="Times New Roman" w:eastAsia="Times New Roman" w:hAnsi="Times New Roman"/>
          <w:b/>
          <w:szCs w:val="24"/>
        </w:rPr>
      </w:pPr>
    </w:p>
    <w:p w:rsidR="0047406F" w:rsidRDefault="0047406F" w:rsidP="0047406F">
      <w:pPr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szCs w:val="24"/>
        </w:rPr>
        <w:t>THURSDAY, 1</w:t>
      </w:r>
      <w:r w:rsidRPr="00544A08">
        <w:rPr>
          <w:rFonts w:ascii="Times New Roman" w:eastAsia="Times New Roman" w:hAnsi="Times New Roman"/>
          <w:b/>
          <w:szCs w:val="24"/>
          <w:vertAlign w:val="superscript"/>
        </w:rPr>
        <w:t>ST</w:t>
      </w:r>
      <w:r>
        <w:rPr>
          <w:rFonts w:ascii="Times New Roman" w:eastAsia="Times New Roman" w:hAnsi="Times New Roman"/>
          <w:b/>
          <w:szCs w:val="24"/>
        </w:rPr>
        <w:t xml:space="preserve"> &amp; 15</w:t>
      </w:r>
      <w:r>
        <w:rPr>
          <w:rFonts w:ascii="Times New Roman" w:eastAsia="Times New Roman" w:hAnsi="Times New Roman"/>
          <w:b/>
          <w:szCs w:val="24"/>
          <w:vertAlign w:val="superscript"/>
        </w:rPr>
        <w:t xml:space="preserve">TH </w:t>
      </w:r>
      <w:r>
        <w:rPr>
          <w:rFonts w:ascii="Times New Roman" w:eastAsia="Times New Roman" w:hAnsi="Times New Roman"/>
          <w:b/>
          <w:szCs w:val="24"/>
        </w:rPr>
        <w:t>– 10:00 AM “BIOLAB NATURE</w:t>
      </w:r>
      <w:r w:rsidRPr="00AA4209">
        <w:rPr>
          <w:rFonts w:ascii="Times New Roman" w:eastAsia="Times New Roman" w:hAnsi="Times New Roman"/>
          <w:b/>
          <w:szCs w:val="24"/>
        </w:rPr>
        <w:t xml:space="preserve"> WALK” –</w:t>
      </w:r>
      <w:r w:rsidRPr="00AA4209">
        <w:rPr>
          <w:rFonts w:ascii="Times New Roman" w:eastAsia="Times New Roman" w:hAnsi="Times New Roman"/>
          <w:szCs w:val="24"/>
        </w:rPr>
        <w:t xml:space="preserve"> Explore the seashore through the view finder. Discover the diversity and beauty of the various plants and animals </w:t>
      </w:r>
    </w:p>
    <w:p w:rsidR="0047406F" w:rsidRPr="0040673A" w:rsidRDefault="0047406F" w:rsidP="0047406F">
      <w:pPr>
        <w:rPr>
          <w:rFonts w:ascii="Times New Roman" w:eastAsia="Times New Roman" w:hAnsi="Times New Roman"/>
          <w:szCs w:val="24"/>
        </w:rPr>
      </w:pPr>
      <w:r w:rsidRPr="00AA4209">
        <w:rPr>
          <w:rFonts w:ascii="Times New Roman" w:eastAsia="Times New Roman" w:hAnsi="Times New Roman"/>
          <w:szCs w:val="24"/>
        </w:rPr>
        <w:t>within the seashore. Bring your camera, water, sunscree</w:t>
      </w:r>
      <w:r>
        <w:rPr>
          <w:rFonts w:ascii="Times New Roman" w:eastAsia="Times New Roman" w:hAnsi="Times New Roman"/>
          <w:szCs w:val="24"/>
        </w:rPr>
        <w:t>n and repellent. Meet at vista 3. (1 hour)</w:t>
      </w:r>
    </w:p>
    <w:p w:rsidR="0047406F" w:rsidRDefault="0047406F" w:rsidP="0047406F">
      <w:pPr>
        <w:rPr>
          <w:rFonts w:ascii="Times New Roman" w:eastAsia="Times New Roman" w:hAnsi="Times New Roman"/>
          <w:b/>
          <w:szCs w:val="24"/>
        </w:rPr>
      </w:pPr>
    </w:p>
    <w:p w:rsidR="0047406F" w:rsidRDefault="0047406F" w:rsidP="0047406F">
      <w:pPr>
        <w:rPr>
          <w:rFonts w:ascii="Times New Roman" w:eastAsia="Times New Roman" w:hAnsi="Times New Roman"/>
          <w:b/>
          <w:szCs w:val="24"/>
        </w:rPr>
      </w:pPr>
    </w:p>
    <w:p w:rsidR="0047406F" w:rsidRPr="00EA05C1" w:rsidRDefault="0047406F" w:rsidP="0047406F">
      <w:pPr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szCs w:val="24"/>
        </w:rPr>
        <w:t>SATURDAY, 17</w:t>
      </w:r>
      <w:r>
        <w:rPr>
          <w:rFonts w:ascii="Times New Roman" w:eastAsia="Times New Roman" w:hAnsi="Times New Roman"/>
          <w:b/>
          <w:szCs w:val="24"/>
          <w:vertAlign w:val="superscript"/>
        </w:rPr>
        <w:t>TH</w:t>
      </w:r>
      <w:r>
        <w:rPr>
          <w:rFonts w:ascii="Times New Roman" w:eastAsia="Times New Roman" w:hAnsi="Times New Roman"/>
          <w:b/>
          <w:szCs w:val="24"/>
        </w:rPr>
        <w:t xml:space="preserve"> – 10:00 AM “</w:t>
      </w:r>
      <w:r w:rsidRPr="00A93FC5">
        <w:rPr>
          <w:rFonts w:ascii="Times New Roman" w:eastAsia="Times New Roman" w:hAnsi="Times New Roman"/>
          <w:b/>
          <w:szCs w:val="24"/>
        </w:rPr>
        <w:t>SEASHELL HUNT</w:t>
      </w:r>
      <w:r>
        <w:rPr>
          <w:rFonts w:ascii="Times New Roman" w:eastAsia="Times New Roman" w:hAnsi="Times New Roman"/>
          <w:b/>
          <w:szCs w:val="24"/>
        </w:rPr>
        <w:t xml:space="preserve"> &amp; BEACH CLEANUP</w:t>
      </w:r>
      <w:r w:rsidRPr="00A93FC5">
        <w:rPr>
          <w:rFonts w:ascii="Times New Roman" w:eastAsia="Times New Roman" w:hAnsi="Times New Roman"/>
          <w:b/>
          <w:szCs w:val="24"/>
        </w:rPr>
        <w:t>” –</w:t>
      </w:r>
      <w:r w:rsidRPr="00A93FC5">
        <w:rPr>
          <w:rFonts w:ascii="Times New Roman" w:eastAsia="Times New Roman" w:hAnsi="Times New Roman"/>
          <w:szCs w:val="24"/>
        </w:rPr>
        <w:t xml:space="preserve"> Search for that seashell or sea bean with a ranger. Explore the beach wrack line for treasure</w:t>
      </w:r>
      <w:r>
        <w:rPr>
          <w:rFonts w:ascii="Times New Roman" w:eastAsia="Times New Roman" w:hAnsi="Times New Roman"/>
          <w:szCs w:val="24"/>
        </w:rPr>
        <w:t xml:space="preserve"> OR trash depending on what the tide brings in that day</w:t>
      </w:r>
      <w:r w:rsidRPr="00A93FC5">
        <w:rPr>
          <w:rFonts w:ascii="Times New Roman" w:eastAsia="Times New Roman" w:hAnsi="Times New Roman"/>
          <w:szCs w:val="24"/>
        </w:rPr>
        <w:t>. Bring water and sunscreen. Me</w:t>
      </w:r>
      <w:r>
        <w:rPr>
          <w:rFonts w:ascii="Times New Roman" w:eastAsia="Times New Roman" w:hAnsi="Times New Roman"/>
          <w:szCs w:val="24"/>
        </w:rPr>
        <w:t>et at parking area #3. (1 hour)</w:t>
      </w:r>
    </w:p>
    <w:p w:rsidR="0047406F" w:rsidRDefault="0047406F" w:rsidP="0047406F">
      <w:pPr>
        <w:rPr>
          <w:rFonts w:ascii="Times New Roman" w:eastAsia="Times New Roman" w:hAnsi="Times New Roman"/>
          <w:b/>
          <w:szCs w:val="24"/>
        </w:rPr>
      </w:pPr>
    </w:p>
    <w:p w:rsidR="0047406F" w:rsidRDefault="0047406F" w:rsidP="0047406F">
      <w:pPr>
        <w:rPr>
          <w:rFonts w:ascii="Times New Roman" w:eastAsia="Times New Roman" w:hAnsi="Times New Roman"/>
          <w:b/>
          <w:szCs w:val="24"/>
        </w:rPr>
      </w:pPr>
    </w:p>
    <w:p w:rsidR="0047406F" w:rsidRDefault="0047406F" w:rsidP="0047406F">
      <w:pPr>
        <w:rPr>
          <w:rFonts w:ascii="Times New Roman" w:eastAsia="Times New Roman" w:hAnsi="Times New Roman"/>
          <w:szCs w:val="24"/>
        </w:rPr>
      </w:pPr>
      <w:r>
        <w:rPr>
          <w:rFonts w:ascii="Times New Roman" w:eastAsia="Times New Roman" w:hAnsi="Times New Roman"/>
          <w:b/>
          <w:szCs w:val="24"/>
        </w:rPr>
        <w:t>SATURDAY, 24</w:t>
      </w:r>
      <w:r w:rsidRPr="001955DA">
        <w:rPr>
          <w:rFonts w:ascii="Times New Roman" w:eastAsia="Times New Roman" w:hAnsi="Times New Roman"/>
          <w:b/>
          <w:szCs w:val="24"/>
          <w:vertAlign w:val="superscript"/>
        </w:rPr>
        <w:t>TH</w:t>
      </w:r>
      <w:r w:rsidRPr="002E1FD6">
        <w:rPr>
          <w:rFonts w:ascii="Times New Roman" w:eastAsia="Times New Roman" w:hAnsi="Times New Roman"/>
          <w:b/>
          <w:szCs w:val="24"/>
        </w:rPr>
        <w:t xml:space="preserve"> – 1</w:t>
      </w:r>
      <w:r>
        <w:rPr>
          <w:rFonts w:ascii="Times New Roman" w:eastAsia="Times New Roman" w:hAnsi="Times New Roman"/>
          <w:b/>
          <w:szCs w:val="24"/>
        </w:rPr>
        <w:t>0:00 A</w:t>
      </w:r>
      <w:r w:rsidRPr="002E1FD6">
        <w:rPr>
          <w:rFonts w:ascii="Times New Roman" w:eastAsia="Times New Roman" w:hAnsi="Times New Roman"/>
          <w:b/>
          <w:szCs w:val="24"/>
        </w:rPr>
        <w:t>M “PADDLE THE LAGOON”-</w:t>
      </w:r>
      <w:r w:rsidRPr="002E1FD6">
        <w:rPr>
          <w:rFonts w:ascii="Times New Roman" w:eastAsia="Times New Roman" w:hAnsi="Times New Roman"/>
          <w:szCs w:val="24"/>
        </w:rPr>
        <w:t xml:space="preserve"> Some e</w:t>
      </w:r>
      <w:r>
        <w:rPr>
          <w:rFonts w:ascii="Times New Roman" w:eastAsia="Times New Roman" w:hAnsi="Times New Roman"/>
          <w:szCs w:val="24"/>
        </w:rPr>
        <w:t>xperience is required and</w:t>
      </w:r>
      <w:r w:rsidRPr="002E1FD6">
        <w:rPr>
          <w:rFonts w:ascii="Times New Roman" w:eastAsia="Times New Roman" w:hAnsi="Times New Roman"/>
          <w:szCs w:val="24"/>
        </w:rPr>
        <w:t xml:space="preserve"> be at least </w:t>
      </w:r>
      <w:r>
        <w:rPr>
          <w:rFonts w:ascii="Times New Roman" w:eastAsia="Times New Roman" w:hAnsi="Times New Roman"/>
          <w:szCs w:val="24"/>
        </w:rPr>
        <w:t xml:space="preserve">10 years old and able to paddle and </w:t>
      </w:r>
      <w:r w:rsidRPr="002E1FD6">
        <w:rPr>
          <w:rFonts w:ascii="Times New Roman" w:eastAsia="Times New Roman" w:hAnsi="Times New Roman"/>
          <w:szCs w:val="24"/>
        </w:rPr>
        <w:t xml:space="preserve">swim.  Bring water, sunscreen, &amp; sturdy water shoes.  Dress to get wet. Reservations begin: one week in advance. </w:t>
      </w:r>
      <w:r w:rsidRPr="0020778B">
        <w:rPr>
          <w:rFonts w:ascii="Times New Roman" w:hAnsi="Times New Roman"/>
          <w:b/>
          <w:shd w:val="clear" w:color="auto" w:fill="FFFFFF"/>
        </w:rPr>
        <w:t>There is no charge for program, please bring your own </w:t>
      </w:r>
      <w:r w:rsidRPr="0020778B">
        <w:rPr>
          <w:rStyle w:val="il"/>
          <w:rFonts w:ascii="Times New Roman" w:hAnsi="Times New Roman"/>
          <w:b/>
          <w:shd w:val="clear" w:color="auto" w:fill="FFFFFF"/>
        </w:rPr>
        <w:t>kayak</w:t>
      </w:r>
      <w:r>
        <w:rPr>
          <w:rFonts w:ascii="Times New Roman" w:hAnsi="Times New Roman"/>
          <w:b/>
          <w:shd w:val="clear" w:color="auto" w:fill="FFFFFF"/>
        </w:rPr>
        <w:t>. If you need to rent a kayak there is a</w:t>
      </w:r>
      <w:r w:rsidRPr="0020778B">
        <w:rPr>
          <w:rFonts w:ascii="Times New Roman" w:hAnsi="Times New Roman"/>
          <w:b/>
          <w:shd w:val="clear" w:color="auto" w:fill="FFFFFF"/>
        </w:rPr>
        <w:t xml:space="preserve"> limited number to reserve at $25</w:t>
      </w:r>
      <w:r w:rsidRPr="0020778B">
        <w:rPr>
          <w:rFonts w:ascii="Times New Roman" w:eastAsia="Times New Roman" w:hAnsi="Times New Roman"/>
          <w:b/>
          <w:szCs w:val="24"/>
        </w:rPr>
        <w:t>.</w:t>
      </w:r>
      <w:r w:rsidRPr="0020778B">
        <w:rPr>
          <w:rFonts w:ascii="Times New Roman" w:eastAsia="Times New Roman" w:hAnsi="Times New Roman"/>
          <w:szCs w:val="24"/>
        </w:rPr>
        <w:t xml:space="preserve"> </w:t>
      </w:r>
      <w:r w:rsidRPr="002E1FD6">
        <w:rPr>
          <w:rFonts w:ascii="Times New Roman" w:eastAsia="Times New Roman" w:hAnsi="Times New Roman"/>
          <w:szCs w:val="24"/>
        </w:rPr>
        <w:t>Call (321) 403-9334, to reserve a spot and kayak if needed (LIMITED KAYAK AVAILABILITY</w:t>
      </w:r>
      <w:r w:rsidRPr="0020778B">
        <w:rPr>
          <w:rFonts w:ascii="Times New Roman" w:eastAsia="Times New Roman" w:hAnsi="Times New Roman"/>
          <w:szCs w:val="24"/>
        </w:rPr>
        <w:t>).</w:t>
      </w:r>
      <w:r w:rsidRPr="0020778B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20778B">
        <w:rPr>
          <w:rFonts w:ascii="Times New Roman" w:eastAsia="Times New Roman" w:hAnsi="Times New Roman"/>
          <w:szCs w:val="24"/>
        </w:rPr>
        <w:t>Reserve a spot and meet a</w:t>
      </w:r>
      <w:r>
        <w:rPr>
          <w:rFonts w:ascii="Times New Roman" w:eastAsia="Times New Roman" w:hAnsi="Times New Roman"/>
          <w:szCs w:val="24"/>
        </w:rPr>
        <w:t>t the Eddy Creek boat ramp. (2</w:t>
      </w:r>
      <w:r w:rsidRPr="0020778B">
        <w:rPr>
          <w:rFonts w:ascii="Times New Roman" w:eastAsia="Times New Roman" w:hAnsi="Times New Roman"/>
          <w:szCs w:val="24"/>
        </w:rPr>
        <w:t xml:space="preserve"> hours)</w:t>
      </w:r>
    </w:p>
    <w:p w:rsidR="00FC50AD" w:rsidRDefault="00FC50AD" w:rsidP="0047406F">
      <w:pPr>
        <w:rPr>
          <w:rFonts w:ascii="Times New Roman" w:eastAsia="Times New Roman" w:hAnsi="Times New Roman"/>
          <w:szCs w:val="24"/>
        </w:rPr>
      </w:pPr>
    </w:p>
    <w:p w:rsidR="0047406F" w:rsidRDefault="0047406F" w:rsidP="00FC50AD">
      <w:pPr>
        <w:rPr>
          <w:bCs/>
        </w:rPr>
      </w:pPr>
      <w:r>
        <w:rPr>
          <w:rFonts w:ascii="Times New Roman" w:eastAsia="Times New Roman" w:hAnsi="Times New Roman"/>
          <w:b/>
          <w:szCs w:val="24"/>
        </w:rPr>
        <w:t>FRIDAY, 9</w:t>
      </w:r>
      <w:r w:rsidRPr="00D42382">
        <w:rPr>
          <w:rFonts w:ascii="Times New Roman" w:eastAsia="Times New Roman" w:hAnsi="Times New Roman"/>
          <w:b/>
          <w:szCs w:val="24"/>
          <w:vertAlign w:val="superscript"/>
        </w:rPr>
        <w:t>TH</w:t>
      </w:r>
      <w:r>
        <w:rPr>
          <w:rFonts w:ascii="Times New Roman" w:eastAsia="Times New Roman" w:hAnsi="Times New Roman"/>
          <w:b/>
          <w:szCs w:val="24"/>
        </w:rPr>
        <w:t xml:space="preserve"> – 10:00 AM “CAST NETTING” – </w:t>
      </w:r>
      <w:r>
        <w:rPr>
          <w:rFonts w:ascii="Times New Roman" w:eastAsia="Times New Roman" w:hAnsi="Times New Roman"/>
          <w:szCs w:val="24"/>
        </w:rPr>
        <w:t>Try your hand at cast netting. Enjoy the lagoon and see what you can catch. Meet at Seminole Rest parking area (210</w:t>
      </w:r>
      <w:r w:rsidR="00FC50AD">
        <w:rPr>
          <w:rFonts w:ascii="Times New Roman" w:eastAsia="Times New Roman" w:hAnsi="Times New Roman"/>
          <w:szCs w:val="24"/>
        </w:rPr>
        <w:t xml:space="preserve"> River Road Oak Hill, FL 32759</w:t>
      </w:r>
    </w:p>
    <w:p w:rsidR="00771C16" w:rsidRPr="004D2CE2" w:rsidRDefault="00771C16">
      <w:pPr>
        <w:rPr>
          <w:rFonts w:ascii="NPSRawlinsonOTOld" w:hAnsi="NPSRawlinsonOTOld"/>
          <w:sz w:val="21"/>
          <w:szCs w:val="21"/>
        </w:rPr>
      </w:pPr>
      <w:bookmarkStart w:id="0" w:name="_GoBack"/>
      <w:bookmarkEnd w:id="0"/>
    </w:p>
    <w:sectPr w:rsidR="00771C16" w:rsidRPr="004D2CE2" w:rsidSect="00821654">
      <w:pgSz w:w="12240" w:h="15840"/>
      <w:pgMar w:top="634" w:right="1440" w:bottom="619" w:left="1440" w:header="576" w:footer="8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511A" w:rsidRDefault="00D5511A">
      <w:r>
        <w:separator/>
      </w:r>
    </w:p>
  </w:endnote>
  <w:endnote w:type="continuationSeparator" w:id="0">
    <w:p w:rsidR="00D5511A" w:rsidRDefault="00D55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LT Std 4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PSRawlinsonOTTwo">
    <w:panose1 w:val="00000000000000000000"/>
    <w:charset w:val="00"/>
    <w:family w:val="modern"/>
    <w:notTrueType/>
    <w:pitch w:val="variable"/>
    <w:sig w:usb0="A00000AF" w:usb1="5000005B" w:usb2="00000000" w:usb3="00000000" w:csb0="0000009B" w:csb1="00000000"/>
  </w:font>
  <w:font w:name="NPSRawlinsonOTOld">
    <w:altName w:val="Arial"/>
    <w:panose1 w:val="00000000000000000000"/>
    <w:charset w:val="00"/>
    <w:family w:val="modern"/>
    <w:notTrueType/>
    <w:pitch w:val="variable"/>
    <w:sig w:usb0="00000001" w:usb1="5000005B" w:usb2="00000000" w:usb3="00000000" w:csb0="0000009B" w:csb1="00000000"/>
  </w:font>
  <w:font w:name="Frutiger LT Std 55 Roman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PSRawlinsonOT">
    <w:altName w:val="Century"/>
    <w:panose1 w:val="00000000000000000000"/>
    <w:charset w:val="00"/>
    <w:family w:val="modern"/>
    <w:notTrueType/>
    <w:pitch w:val="variable"/>
    <w:sig w:usb0="00000001" w:usb1="5000005B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511A" w:rsidRDefault="00D5511A">
      <w:r>
        <w:separator/>
      </w:r>
    </w:p>
  </w:footnote>
  <w:footnote w:type="continuationSeparator" w:id="0">
    <w:p w:rsidR="00D5511A" w:rsidRDefault="00D551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9E24B4"/>
    <w:multiLevelType w:val="hybridMultilevel"/>
    <w:tmpl w:val="7D0E0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intPostScriptOverText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80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DI0NjY3MbU0sjRR0lEKTi0uzszPAykwrAUAz6RG6iwAAAA="/>
  </w:docVars>
  <w:rsids>
    <w:rsidRoot w:val="007E0027"/>
    <w:rsid w:val="00001B38"/>
    <w:rsid w:val="00017692"/>
    <w:rsid w:val="00026C1A"/>
    <w:rsid w:val="00032374"/>
    <w:rsid w:val="000678E7"/>
    <w:rsid w:val="0007508E"/>
    <w:rsid w:val="00090743"/>
    <w:rsid w:val="000A1516"/>
    <w:rsid w:val="000B26CB"/>
    <w:rsid w:val="000B55B9"/>
    <w:rsid w:val="000C2548"/>
    <w:rsid w:val="000C710E"/>
    <w:rsid w:val="000F28A5"/>
    <w:rsid w:val="000F4826"/>
    <w:rsid w:val="00125630"/>
    <w:rsid w:val="00131D96"/>
    <w:rsid w:val="00134047"/>
    <w:rsid w:val="00134885"/>
    <w:rsid w:val="00156316"/>
    <w:rsid w:val="001724DD"/>
    <w:rsid w:val="001870AA"/>
    <w:rsid w:val="00192004"/>
    <w:rsid w:val="001B630A"/>
    <w:rsid w:val="001B6CC5"/>
    <w:rsid w:val="001E1C01"/>
    <w:rsid w:val="00200B88"/>
    <w:rsid w:val="00204D98"/>
    <w:rsid w:val="002338BC"/>
    <w:rsid w:val="00236BE6"/>
    <w:rsid w:val="00251692"/>
    <w:rsid w:val="00254743"/>
    <w:rsid w:val="00254A26"/>
    <w:rsid w:val="00257C5D"/>
    <w:rsid w:val="00291AE2"/>
    <w:rsid w:val="002A3F6A"/>
    <w:rsid w:val="002B2066"/>
    <w:rsid w:val="002C0812"/>
    <w:rsid w:val="002D008B"/>
    <w:rsid w:val="002D7E48"/>
    <w:rsid w:val="002E66E5"/>
    <w:rsid w:val="00305C4B"/>
    <w:rsid w:val="00311070"/>
    <w:rsid w:val="00335A1B"/>
    <w:rsid w:val="00341449"/>
    <w:rsid w:val="00355B75"/>
    <w:rsid w:val="0036036D"/>
    <w:rsid w:val="00376770"/>
    <w:rsid w:val="00377CBD"/>
    <w:rsid w:val="00380B99"/>
    <w:rsid w:val="003B0C3B"/>
    <w:rsid w:val="003D2E27"/>
    <w:rsid w:val="003D7B10"/>
    <w:rsid w:val="003E0B20"/>
    <w:rsid w:val="003E5DD2"/>
    <w:rsid w:val="003E6E0F"/>
    <w:rsid w:val="003F31A1"/>
    <w:rsid w:val="004104BA"/>
    <w:rsid w:val="00412476"/>
    <w:rsid w:val="00413204"/>
    <w:rsid w:val="0041384E"/>
    <w:rsid w:val="00414E43"/>
    <w:rsid w:val="0041624F"/>
    <w:rsid w:val="004362EA"/>
    <w:rsid w:val="004617A0"/>
    <w:rsid w:val="00466091"/>
    <w:rsid w:val="004664BB"/>
    <w:rsid w:val="0047406F"/>
    <w:rsid w:val="004849E4"/>
    <w:rsid w:val="00485765"/>
    <w:rsid w:val="004A3458"/>
    <w:rsid w:val="004B0560"/>
    <w:rsid w:val="004B3219"/>
    <w:rsid w:val="004C53AD"/>
    <w:rsid w:val="004C5BB1"/>
    <w:rsid w:val="004D2CE2"/>
    <w:rsid w:val="004E097D"/>
    <w:rsid w:val="004E2814"/>
    <w:rsid w:val="004E657F"/>
    <w:rsid w:val="004F3349"/>
    <w:rsid w:val="005050DB"/>
    <w:rsid w:val="00533871"/>
    <w:rsid w:val="00540489"/>
    <w:rsid w:val="00545587"/>
    <w:rsid w:val="00556BB4"/>
    <w:rsid w:val="005608D4"/>
    <w:rsid w:val="00564E6E"/>
    <w:rsid w:val="00566C02"/>
    <w:rsid w:val="005E68FE"/>
    <w:rsid w:val="005F6C77"/>
    <w:rsid w:val="00613F96"/>
    <w:rsid w:val="006317EB"/>
    <w:rsid w:val="00632168"/>
    <w:rsid w:val="006371CA"/>
    <w:rsid w:val="00642EC6"/>
    <w:rsid w:val="00644906"/>
    <w:rsid w:val="006616CC"/>
    <w:rsid w:val="00666818"/>
    <w:rsid w:val="006740AA"/>
    <w:rsid w:val="00687290"/>
    <w:rsid w:val="0069083B"/>
    <w:rsid w:val="006B6870"/>
    <w:rsid w:val="006B753F"/>
    <w:rsid w:val="006D30DE"/>
    <w:rsid w:val="006E610E"/>
    <w:rsid w:val="006F5352"/>
    <w:rsid w:val="00706EE0"/>
    <w:rsid w:val="00710511"/>
    <w:rsid w:val="00714639"/>
    <w:rsid w:val="0072230C"/>
    <w:rsid w:val="00754534"/>
    <w:rsid w:val="00771C16"/>
    <w:rsid w:val="0077650B"/>
    <w:rsid w:val="00785B41"/>
    <w:rsid w:val="007938B4"/>
    <w:rsid w:val="007B075A"/>
    <w:rsid w:val="007D25E4"/>
    <w:rsid w:val="007D6B9E"/>
    <w:rsid w:val="007D702E"/>
    <w:rsid w:val="007D74E6"/>
    <w:rsid w:val="007E0027"/>
    <w:rsid w:val="007E351D"/>
    <w:rsid w:val="007F1785"/>
    <w:rsid w:val="007F5633"/>
    <w:rsid w:val="00813B8C"/>
    <w:rsid w:val="00816A62"/>
    <w:rsid w:val="008178B2"/>
    <w:rsid w:val="00821654"/>
    <w:rsid w:val="00844278"/>
    <w:rsid w:val="0085224F"/>
    <w:rsid w:val="00861C1E"/>
    <w:rsid w:val="00866A40"/>
    <w:rsid w:val="00870CB0"/>
    <w:rsid w:val="008726AB"/>
    <w:rsid w:val="008A06E5"/>
    <w:rsid w:val="008E58C3"/>
    <w:rsid w:val="009519A6"/>
    <w:rsid w:val="00960850"/>
    <w:rsid w:val="00960C56"/>
    <w:rsid w:val="00961214"/>
    <w:rsid w:val="0099353C"/>
    <w:rsid w:val="009A3096"/>
    <w:rsid w:val="009B6005"/>
    <w:rsid w:val="009B68CF"/>
    <w:rsid w:val="009C193F"/>
    <w:rsid w:val="009C2A7E"/>
    <w:rsid w:val="009D4EC6"/>
    <w:rsid w:val="009D4ECD"/>
    <w:rsid w:val="009D6932"/>
    <w:rsid w:val="009E0268"/>
    <w:rsid w:val="009E6894"/>
    <w:rsid w:val="00A1014A"/>
    <w:rsid w:val="00A15987"/>
    <w:rsid w:val="00A81BBA"/>
    <w:rsid w:val="00A82B59"/>
    <w:rsid w:val="00A856C1"/>
    <w:rsid w:val="00AA6352"/>
    <w:rsid w:val="00AB7EBF"/>
    <w:rsid w:val="00AD5B0A"/>
    <w:rsid w:val="00AF3462"/>
    <w:rsid w:val="00B15793"/>
    <w:rsid w:val="00B2678D"/>
    <w:rsid w:val="00B33917"/>
    <w:rsid w:val="00B66361"/>
    <w:rsid w:val="00B74C01"/>
    <w:rsid w:val="00B76A7A"/>
    <w:rsid w:val="00B86617"/>
    <w:rsid w:val="00B87FF7"/>
    <w:rsid w:val="00BA1373"/>
    <w:rsid w:val="00BA7129"/>
    <w:rsid w:val="00BC1092"/>
    <w:rsid w:val="00BD5470"/>
    <w:rsid w:val="00BF0731"/>
    <w:rsid w:val="00BF4347"/>
    <w:rsid w:val="00BF6A90"/>
    <w:rsid w:val="00C07194"/>
    <w:rsid w:val="00C40D85"/>
    <w:rsid w:val="00C45DB9"/>
    <w:rsid w:val="00C612A8"/>
    <w:rsid w:val="00C71E4F"/>
    <w:rsid w:val="00C87973"/>
    <w:rsid w:val="00C9593D"/>
    <w:rsid w:val="00CC45F2"/>
    <w:rsid w:val="00CC4D39"/>
    <w:rsid w:val="00CC6E7A"/>
    <w:rsid w:val="00CD3B4E"/>
    <w:rsid w:val="00CD4334"/>
    <w:rsid w:val="00CD61D9"/>
    <w:rsid w:val="00CE6309"/>
    <w:rsid w:val="00D05345"/>
    <w:rsid w:val="00D414CB"/>
    <w:rsid w:val="00D50F57"/>
    <w:rsid w:val="00D5253F"/>
    <w:rsid w:val="00D5511A"/>
    <w:rsid w:val="00D57727"/>
    <w:rsid w:val="00D71E6C"/>
    <w:rsid w:val="00D93442"/>
    <w:rsid w:val="00DC32AA"/>
    <w:rsid w:val="00E04F30"/>
    <w:rsid w:val="00E250D0"/>
    <w:rsid w:val="00E25A9F"/>
    <w:rsid w:val="00E34367"/>
    <w:rsid w:val="00E56D44"/>
    <w:rsid w:val="00E75FE6"/>
    <w:rsid w:val="00E77D9E"/>
    <w:rsid w:val="00EA2B94"/>
    <w:rsid w:val="00EB0F8E"/>
    <w:rsid w:val="00ED3B3B"/>
    <w:rsid w:val="00F10B76"/>
    <w:rsid w:val="00F1174D"/>
    <w:rsid w:val="00F160FF"/>
    <w:rsid w:val="00F30ED7"/>
    <w:rsid w:val="00F340BE"/>
    <w:rsid w:val="00F37F7A"/>
    <w:rsid w:val="00F4041D"/>
    <w:rsid w:val="00F57645"/>
    <w:rsid w:val="00F64A68"/>
    <w:rsid w:val="00F97517"/>
    <w:rsid w:val="00FA5442"/>
    <w:rsid w:val="00FC49C1"/>
    <w:rsid w:val="00FC50AD"/>
    <w:rsid w:val="00FC661B"/>
    <w:rsid w:val="00FD26DF"/>
    <w:rsid w:val="00FE1923"/>
    <w:rsid w:val="00FE2DD7"/>
    <w:rsid w:val="00FE3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3871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33871"/>
    <w:pPr>
      <w:tabs>
        <w:tab w:val="center" w:pos="4320"/>
        <w:tab w:val="right" w:pos="8640"/>
      </w:tabs>
    </w:pPr>
    <w:rPr>
      <w:color w:val="00FF00"/>
    </w:rPr>
  </w:style>
  <w:style w:type="paragraph" w:styleId="Footer">
    <w:name w:val="footer"/>
    <w:basedOn w:val="Normal"/>
    <w:rsid w:val="00533871"/>
    <w:pPr>
      <w:tabs>
        <w:tab w:val="center" w:pos="4320"/>
        <w:tab w:val="right" w:pos="8640"/>
      </w:tabs>
    </w:pPr>
    <w:rPr>
      <w:color w:val="00FFFF"/>
    </w:rPr>
  </w:style>
  <w:style w:type="character" w:styleId="PageNumber">
    <w:name w:val="page number"/>
    <w:basedOn w:val="DefaultParagraphFont"/>
    <w:rsid w:val="00533871"/>
  </w:style>
  <w:style w:type="paragraph" w:customStyle="1" w:styleId="NPSDOI">
    <w:name w:val="NPS/DOI"/>
    <w:basedOn w:val="Normal"/>
    <w:rsid w:val="002338BC"/>
    <w:rPr>
      <w:rFonts w:ascii="Frutiger LT Std 45 Light" w:hAnsi="Frutiger LT Std 45 Light"/>
      <w:b/>
      <w:sz w:val="18"/>
    </w:rPr>
  </w:style>
  <w:style w:type="paragraph" w:customStyle="1" w:styleId="Footertext">
    <w:name w:val="Footer text"/>
    <w:basedOn w:val="Normal"/>
    <w:rsid w:val="002338BC"/>
    <w:pPr>
      <w:spacing w:line="240" w:lineRule="exact"/>
    </w:pPr>
    <w:rPr>
      <w:rFonts w:ascii="Frutiger LT Std 45 Light" w:hAnsi="Frutiger LT Std 45 Light"/>
      <w:kern w:val="16"/>
      <w:sz w:val="17"/>
    </w:rPr>
  </w:style>
  <w:style w:type="paragraph" w:customStyle="1" w:styleId="ToFrom-bold">
    <w:name w:val="To/From-bold"/>
    <w:basedOn w:val="Normal"/>
    <w:rsid w:val="002338BC"/>
    <w:pPr>
      <w:spacing w:line="360" w:lineRule="exact"/>
    </w:pPr>
    <w:rPr>
      <w:rFonts w:ascii="NPSRawlinsonOTTwo" w:hAnsi="NPSRawlinsonOTTwo"/>
      <w:b/>
      <w:sz w:val="21"/>
    </w:rPr>
  </w:style>
  <w:style w:type="paragraph" w:customStyle="1" w:styleId="ToFrom-light">
    <w:name w:val="To/From-light"/>
    <w:basedOn w:val="ToFrom-bold"/>
    <w:rsid w:val="002338BC"/>
    <w:rPr>
      <w:rFonts w:ascii="NPSRawlinsonOTOld" w:hAnsi="NPSRawlinsonOTOld"/>
    </w:rPr>
  </w:style>
  <w:style w:type="paragraph" w:customStyle="1" w:styleId="Sitename-large">
    <w:name w:val="Site name-large"/>
    <w:basedOn w:val="ToFrom-bold"/>
    <w:rsid w:val="002338BC"/>
    <w:pPr>
      <w:spacing w:line="400" w:lineRule="exact"/>
    </w:pPr>
    <w:rPr>
      <w:rFonts w:ascii="Frutiger LT Std 45 Light" w:hAnsi="Frutiger LT Std 45 Light"/>
      <w:sz w:val="40"/>
    </w:rPr>
  </w:style>
  <w:style w:type="paragraph" w:customStyle="1" w:styleId="Sitename-large-light">
    <w:name w:val="Site name-large-light"/>
    <w:basedOn w:val="Normal"/>
    <w:rsid w:val="002338BC"/>
    <w:pPr>
      <w:spacing w:line="400" w:lineRule="exact"/>
    </w:pPr>
    <w:rPr>
      <w:rFonts w:ascii="Frutiger LT Std 45 Light" w:hAnsi="Frutiger LT Std 45 Light"/>
      <w:sz w:val="40"/>
    </w:rPr>
  </w:style>
  <w:style w:type="paragraph" w:customStyle="1" w:styleId="EXPERIENCEYOURAMERICA">
    <w:name w:val="EXPERIENCE YOUR AMERICA"/>
    <w:basedOn w:val="Normal"/>
    <w:next w:val="Footertext"/>
    <w:rsid w:val="002338BC"/>
    <w:pPr>
      <w:spacing w:line="240" w:lineRule="exact"/>
    </w:pPr>
    <w:rPr>
      <w:rFonts w:ascii="Frutiger LT Std 45 Light" w:hAnsi="Frutiger LT Std 45 Light"/>
      <w:b/>
      <w:spacing w:val="24"/>
      <w:sz w:val="16"/>
    </w:rPr>
  </w:style>
  <w:style w:type="paragraph" w:customStyle="1" w:styleId="sitenameandaddress">
    <w:name w:val="site name and address"/>
    <w:basedOn w:val="Normal"/>
    <w:rsid w:val="002338BC"/>
    <w:pPr>
      <w:spacing w:line="220" w:lineRule="exact"/>
    </w:pPr>
    <w:rPr>
      <w:rFonts w:ascii="Frutiger LT Std 55 Roman" w:hAnsi="Frutiger LT Std 55 Roman"/>
      <w:sz w:val="18"/>
    </w:rPr>
  </w:style>
  <w:style w:type="paragraph" w:customStyle="1" w:styleId="Redtext">
    <w:name w:val="Red text"/>
    <w:basedOn w:val="Normal"/>
    <w:rsid w:val="002338BC"/>
    <w:pPr>
      <w:spacing w:line="220" w:lineRule="exact"/>
    </w:pPr>
    <w:rPr>
      <w:rFonts w:ascii="Frutiger LT Std 55 Roman" w:hAnsi="Frutiger LT Std 55 Roman"/>
      <w:color w:val="FF0000"/>
      <w:sz w:val="18"/>
    </w:rPr>
  </w:style>
  <w:style w:type="paragraph" w:customStyle="1" w:styleId="Content">
    <w:name w:val="Content"/>
    <w:basedOn w:val="Normal"/>
    <w:rsid w:val="002338BC"/>
    <w:pPr>
      <w:spacing w:line="360" w:lineRule="exact"/>
    </w:pPr>
    <w:rPr>
      <w:rFonts w:ascii="NPSRawlinsonOTOld" w:hAnsi="NPSRawlinsonOTOld"/>
      <w:sz w:val="21"/>
    </w:rPr>
  </w:style>
  <w:style w:type="paragraph" w:customStyle="1" w:styleId="EXPERIENCEYOURAMERICA0">
    <w:name w:val="&quot;EXPERIENCE YOUR AMERICA&quot;"/>
    <w:rsid w:val="007F1785"/>
    <w:rPr>
      <w:rFonts w:ascii="Frutiger LT Std 45 Light" w:hAnsi="Frutiger LT Std 45 Light"/>
      <w:b/>
      <w:noProof/>
      <w:color w:val="000000"/>
      <w:spacing w:val="26"/>
      <w:sz w:val="16"/>
    </w:rPr>
  </w:style>
  <w:style w:type="paragraph" w:customStyle="1" w:styleId="Headline">
    <w:name w:val="Headline"/>
    <w:basedOn w:val="Normal"/>
    <w:rsid w:val="002338BC"/>
    <w:pPr>
      <w:spacing w:line="300" w:lineRule="exact"/>
    </w:pPr>
    <w:rPr>
      <w:rFonts w:ascii="NPSRawlinsonOT" w:hAnsi="NPSRawlinsonOT"/>
      <w:b/>
      <w:sz w:val="30"/>
    </w:rPr>
  </w:style>
  <w:style w:type="character" w:styleId="Hyperlink">
    <w:name w:val="Hyperlink"/>
    <w:basedOn w:val="DefaultParagraphFont"/>
    <w:rsid w:val="00B15793"/>
    <w:rPr>
      <w:color w:val="0000FF"/>
      <w:u w:val="single"/>
    </w:rPr>
  </w:style>
  <w:style w:type="character" w:styleId="FollowedHyperlink">
    <w:name w:val="FollowedHyperlink"/>
    <w:basedOn w:val="DefaultParagraphFont"/>
    <w:rsid w:val="00754534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B339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33917"/>
    <w:rPr>
      <w:rFonts w:ascii="Tahoma" w:hAnsi="Tahoma" w:cs="Tahoma"/>
      <w:sz w:val="16"/>
      <w:szCs w:val="16"/>
    </w:rPr>
  </w:style>
  <w:style w:type="character" w:customStyle="1" w:styleId="il">
    <w:name w:val="il"/>
    <w:rsid w:val="00E250D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3871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33871"/>
    <w:pPr>
      <w:tabs>
        <w:tab w:val="center" w:pos="4320"/>
        <w:tab w:val="right" w:pos="8640"/>
      </w:tabs>
    </w:pPr>
    <w:rPr>
      <w:color w:val="00FF00"/>
    </w:rPr>
  </w:style>
  <w:style w:type="paragraph" w:styleId="Footer">
    <w:name w:val="footer"/>
    <w:basedOn w:val="Normal"/>
    <w:rsid w:val="00533871"/>
    <w:pPr>
      <w:tabs>
        <w:tab w:val="center" w:pos="4320"/>
        <w:tab w:val="right" w:pos="8640"/>
      </w:tabs>
    </w:pPr>
    <w:rPr>
      <w:color w:val="00FFFF"/>
    </w:rPr>
  </w:style>
  <w:style w:type="character" w:styleId="PageNumber">
    <w:name w:val="page number"/>
    <w:basedOn w:val="DefaultParagraphFont"/>
    <w:rsid w:val="00533871"/>
  </w:style>
  <w:style w:type="paragraph" w:customStyle="1" w:styleId="NPSDOI">
    <w:name w:val="NPS/DOI"/>
    <w:basedOn w:val="Normal"/>
    <w:rsid w:val="002338BC"/>
    <w:rPr>
      <w:rFonts w:ascii="Frutiger LT Std 45 Light" w:hAnsi="Frutiger LT Std 45 Light"/>
      <w:b/>
      <w:sz w:val="18"/>
    </w:rPr>
  </w:style>
  <w:style w:type="paragraph" w:customStyle="1" w:styleId="Footertext">
    <w:name w:val="Footer text"/>
    <w:basedOn w:val="Normal"/>
    <w:rsid w:val="002338BC"/>
    <w:pPr>
      <w:spacing w:line="240" w:lineRule="exact"/>
    </w:pPr>
    <w:rPr>
      <w:rFonts w:ascii="Frutiger LT Std 45 Light" w:hAnsi="Frutiger LT Std 45 Light"/>
      <w:kern w:val="16"/>
      <w:sz w:val="17"/>
    </w:rPr>
  </w:style>
  <w:style w:type="paragraph" w:customStyle="1" w:styleId="ToFrom-bold">
    <w:name w:val="To/From-bold"/>
    <w:basedOn w:val="Normal"/>
    <w:rsid w:val="002338BC"/>
    <w:pPr>
      <w:spacing w:line="360" w:lineRule="exact"/>
    </w:pPr>
    <w:rPr>
      <w:rFonts w:ascii="NPSRawlinsonOTTwo" w:hAnsi="NPSRawlinsonOTTwo"/>
      <w:b/>
      <w:sz w:val="21"/>
    </w:rPr>
  </w:style>
  <w:style w:type="paragraph" w:customStyle="1" w:styleId="ToFrom-light">
    <w:name w:val="To/From-light"/>
    <w:basedOn w:val="ToFrom-bold"/>
    <w:rsid w:val="002338BC"/>
    <w:rPr>
      <w:rFonts w:ascii="NPSRawlinsonOTOld" w:hAnsi="NPSRawlinsonOTOld"/>
    </w:rPr>
  </w:style>
  <w:style w:type="paragraph" w:customStyle="1" w:styleId="Sitename-large">
    <w:name w:val="Site name-large"/>
    <w:basedOn w:val="ToFrom-bold"/>
    <w:rsid w:val="002338BC"/>
    <w:pPr>
      <w:spacing w:line="400" w:lineRule="exact"/>
    </w:pPr>
    <w:rPr>
      <w:rFonts w:ascii="Frutiger LT Std 45 Light" w:hAnsi="Frutiger LT Std 45 Light"/>
      <w:sz w:val="40"/>
    </w:rPr>
  </w:style>
  <w:style w:type="paragraph" w:customStyle="1" w:styleId="Sitename-large-light">
    <w:name w:val="Site name-large-light"/>
    <w:basedOn w:val="Normal"/>
    <w:rsid w:val="002338BC"/>
    <w:pPr>
      <w:spacing w:line="400" w:lineRule="exact"/>
    </w:pPr>
    <w:rPr>
      <w:rFonts w:ascii="Frutiger LT Std 45 Light" w:hAnsi="Frutiger LT Std 45 Light"/>
      <w:sz w:val="40"/>
    </w:rPr>
  </w:style>
  <w:style w:type="paragraph" w:customStyle="1" w:styleId="EXPERIENCEYOURAMERICA">
    <w:name w:val="EXPERIENCE YOUR AMERICA"/>
    <w:basedOn w:val="Normal"/>
    <w:next w:val="Footertext"/>
    <w:rsid w:val="002338BC"/>
    <w:pPr>
      <w:spacing w:line="240" w:lineRule="exact"/>
    </w:pPr>
    <w:rPr>
      <w:rFonts w:ascii="Frutiger LT Std 45 Light" w:hAnsi="Frutiger LT Std 45 Light"/>
      <w:b/>
      <w:spacing w:val="24"/>
      <w:sz w:val="16"/>
    </w:rPr>
  </w:style>
  <w:style w:type="paragraph" w:customStyle="1" w:styleId="sitenameandaddress">
    <w:name w:val="site name and address"/>
    <w:basedOn w:val="Normal"/>
    <w:rsid w:val="002338BC"/>
    <w:pPr>
      <w:spacing w:line="220" w:lineRule="exact"/>
    </w:pPr>
    <w:rPr>
      <w:rFonts w:ascii="Frutiger LT Std 55 Roman" w:hAnsi="Frutiger LT Std 55 Roman"/>
      <w:sz w:val="18"/>
    </w:rPr>
  </w:style>
  <w:style w:type="paragraph" w:customStyle="1" w:styleId="Redtext">
    <w:name w:val="Red text"/>
    <w:basedOn w:val="Normal"/>
    <w:rsid w:val="002338BC"/>
    <w:pPr>
      <w:spacing w:line="220" w:lineRule="exact"/>
    </w:pPr>
    <w:rPr>
      <w:rFonts w:ascii="Frutiger LT Std 55 Roman" w:hAnsi="Frutiger LT Std 55 Roman"/>
      <w:color w:val="FF0000"/>
      <w:sz w:val="18"/>
    </w:rPr>
  </w:style>
  <w:style w:type="paragraph" w:customStyle="1" w:styleId="Content">
    <w:name w:val="Content"/>
    <w:basedOn w:val="Normal"/>
    <w:rsid w:val="002338BC"/>
    <w:pPr>
      <w:spacing w:line="360" w:lineRule="exact"/>
    </w:pPr>
    <w:rPr>
      <w:rFonts w:ascii="NPSRawlinsonOTOld" w:hAnsi="NPSRawlinsonOTOld"/>
      <w:sz w:val="21"/>
    </w:rPr>
  </w:style>
  <w:style w:type="paragraph" w:customStyle="1" w:styleId="EXPERIENCEYOURAMERICA0">
    <w:name w:val="&quot;EXPERIENCE YOUR AMERICA&quot;"/>
    <w:rsid w:val="007F1785"/>
    <w:rPr>
      <w:rFonts w:ascii="Frutiger LT Std 45 Light" w:hAnsi="Frutiger LT Std 45 Light"/>
      <w:b/>
      <w:noProof/>
      <w:color w:val="000000"/>
      <w:spacing w:val="26"/>
      <w:sz w:val="16"/>
    </w:rPr>
  </w:style>
  <w:style w:type="paragraph" w:customStyle="1" w:styleId="Headline">
    <w:name w:val="Headline"/>
    <w:basedOn w:val="Normal"/>
    <w:rsid w:val="002338BC"/>
    <w:pPr>
      <w:spacing w:line="300" w:lineRule="exact"/>
    </w:pPr>
    <w:rPr>
      <w:rFonts w:ascii="NPSRawlinsonOT" w:hAnsi="NPSRawlinsonOT"/>
      <w:b/>
      <w:sz w:val="30"/>
    </w:rPr>
  </w:style>
  <w:style w:type="character" w:styleId="Hyperlink">
    <w:name w:val="Hyperlink"/>
    <w:basedOn w:val="DefaultParagraphFont"/>
    <w:rsid w:val="00B15793"/>
    <w:rPr>
      <w:color w:val="0000FF"/>
      <w:u w:val="single"/>
    </w:rPr>
  </w:style>
  <w:style w:type="character" w:styleId="FollowedHyperlink">
    <w:name w:val="FollowedHyperlink"/>
    <w:basedOn w:val="DefaultParagraphFont"/>
    <w:rsid w:val="00754534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B339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33917"/>
    <w:rPr>
      <w:rFonts w:ascii="Tahoma" w:hAnsi="Tahoma" w:cs="Tahoma"/>
      <w:sz w:val="16"/>
      <w:szCs w:val="16"/>
    </w:rPr>
  </w:style>
  <w:style w:type="character" w:customStyle="1" w:styleId="il">
    <w:name w:val="il"/>
    <w:rsid w:val="00E25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6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7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36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59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1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12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34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76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nps.gov/cana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7F22F6-C617-4DDC-9ECC-D0ED491E4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rruba | Dennis | Konetzka</Company>
  <LinksUpToDate>false</LinksUpToDate>
  <CharactersWithSpaces>2193</CharactersWithSpaces>
  <SharedDoc>false</SharedDoc>
  <HLinks>
    <vt:vector size="6" baseType="variant">
      <vt:variant>
        <vt:i4>2556001</vt:i4>
      </vt:variant>
      <vt:variant>
        <vt:i4>0</vt:i4>
      </vt:variant>
      <vt:variant>
        <vt:i4>0</vt:i4>
      </vt:variant>
      <vt:variant>
        <vt:i4>5</vt:i4>
      </vt:variant>
      <vt:variant>
        <vt:lpwstr>http://www.nps.gov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 Conner</dc:creator>
  <cp:lastModifiedBy>Elaine</cp:lastModifiedBy>
  <cp:revision>2</cp:revision>
  <cp:lastPrinted>2018-08-28T14:29:00Z</cp:lastPrinted>
  <dcterms:created xsi:type="dcterms:W3CDTF">2018-10-29T15:57:00Z</dcterms:created>
  <dcterms:modified xsi:type="dcterms:W3CDTF">2018-10-29T15:57:00Z</dcterms:modified>
</cp:coreProperties>
</file>